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0263" w:rsidRPr="00413CFC" w:rsidRDefault="00360263" w:rsidP="00360263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360263" w:rsidRPr="00EB6200" w:rsidRDefault="00360263" w:rsidP="0036026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360263" w:rsidRPr="00EB6200" w:rsidRDefault="00360263" w:rsidP="0036026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360263" w:rsidRPr="00EB6200" w:rsidRDefault="00360263" w:rsidP="0036026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360263" w:rsidRPr="00EB6200" w:rsidRDefault="00360263" w:rsidP="0036026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360263" w:rsidRPr="00EB6200" w:rsidRDefault="00360263" w:rsidP="00360263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360263" w:rsidRPr="00EB6200" w:rsidRDefault="00360263" w:rsidP="00360263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360263" w:rsidRPr="00EB6200" w:rsidRDefault="00360263" w:rsidP="00360263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360263" w:rsidRPr="00EB6200" w:rsidRDefault="00360263" w:rsidP="00360263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360263" w:rsidRPr="00EB6200" w:rsidRDefault="00360263" w:rsidP="00360263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36026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36026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36026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360263" w:rsidRPr="00413CFC" w:rsidRDefault="0036026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36026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36026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36026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360263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360263" w:rsidRPr="00EB6200" w:rsidRDefault="0036026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360263" w:rsidRPr="00EB6200" w:rsidRDefault="00360263" w:rsidP="00360263">
      <w:pPr>
        <w:rPr>
          <w:rFonts w:ascii="Times New Roman" w:hAnsi="Times New Roman" w:cs="Times New Roman"/>
          <w:sz w:val="20"/>
          <w:szCs w:val="24"/>
        </w:rPr>
        <w:sectPr w:rsidR="00360263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360263" w:rsidRPr="00EB6200" w:rsidRDefault="00360263" w:rsidP="00360263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360263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360263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360263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360263" w:rsidRPr="00EB6200" w:rsidRDefault="00360263" w:rsidP="00C14B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Area </w:t>
            </w:r>
            <w:r w:rsidR="00C14BAA">
              <w:rPr>
                <w:rFonts w:ascii="Times New Roman" w:hAnsi="Times New Roman" w:cs="Angsana New"/>
                <w:sz w:val="20"/>
                <w:szCs w:val="25"/>
                <w:lang w:val="en-CA"/>
              </w:rPr>
              <w:t>Information</w:t>
            </w:r>
          </w:p>
        </w:tc>
      </w:tr>
      <w:tr w:rsidR="00360263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60263" w:rsidRPr="00EB6200" w:rsidRDefault="00360263" w:rsidP="00360263">
      <w:pPr>
        <w:rPr>
          <w:rFonts w:ascii="Times New Roman" w:hAnsi="Times New Roman" w:cs="Times New Roman"/>
          <w:sz w:val="20"/>
          <w:szCs w:val="20"/>
        </w:rPr>
      </w:pPr>
    </w:p>
    <w:p w:rsidR="00360263" w:rsidRPr="00EB6200" w:rsidRDefault="00360263" w:rsidP="00360263">
      <w:pPr>
        <w:rPr>
          <w:rFonts w:ascii="Times New Roman" w:hAnsi="Times New Roman" w:cs="Times New Roman"/>
          <w:sz w:val="20"/>
          <w:szCs w:val="20"/>
        </w:rPr>
      </w:pPr>
    </w:p>
    <w:p w:rsidR="00360263" w:rsidRPr="00EB6200" w:rsidRDefault="00360263" w:rsidP="00360263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360263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360263" w:rsidRPr="00EB6200" w:rsidRDefault="00360263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360263" w:rsidRPr="00EB6200" w:rsidTr="004A656B">
        <w:trPr>
          <w:trHeight w:val="446"/>
        </w:trPr>
        <w:tc>
          <w:tcPr>
            <w:tcW w:w="908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360263" w:rsidRPr="00EB6200" w:rsidRDefault="0036026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360263" w:rsidRPr="00EB6200" w:rsidRDefault="00360263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360263" w:rsidRPr="00EB6200" w:rsidTr="004A656B">
        <w:trPr>
          <w:trHeight w:val="446"/>
        </w:trPr>
        <w:tc>
          <w:tcPr>
            <w:tcW w:w="908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360263" w:rsidRPr="00EB6200" w:rsidRDefault="0036026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263" w:rsidRPr="00EB6200" w:rsidTr="004A656B">
        <w:trPr>
          <w:trHeight w:val="409"/>
        </w:trPr>
        <w:tc>
          <w:tcPr>
            <w:tcW w:w="908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360263" w:rsidRPr="00EB6200" w:rsidRDefault="0036026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263" w:rsidRPr="00EB6200" w:rsidTr="004A656B">
        <w:trPr>
          <w:trHeight w:val="409"/>
        </w:trPr>
        <w:tc>
          <w:tcPr>
            <w:tcW w:w="908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360263" w:rsidRPr="00EB6200" w:rsidRDefault="0036026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263" w:rsidRPr="00EB6200" w:rsidTr="004A656B">
        <w:trPr>
          <w:trHeight w:val="409"/>
        </w:trPr>
        <w:tc>
          <w:tcPr>
            <w:tcW w:w="908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360263" w:rsidRPr="00EB6200" w:rsidRDefault="0036026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60263" w:rsidRPr="00EB6200" w:rsidTr="004A656B">
        <w:trPr>
          <w:trHeight w:val="409"/>
        </w:trPr>
        <w:tc>
          <w:tcPr>
            <w:tcW w:w="908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360263" w:rsidRPr="00EB6200" w:rsidRDefault="0036026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360263" w:rsidRPr="00EB6200" w:rsidRDefault="0036026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60263" w:rsidRPr="00EB6200" w:rsidRDefault="00360263" w:rsidP="00360263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</w:t>
            </w:r>
            <w:r w:rsidR="00285973">
              <w:rPr>
                <w:rFonts w:ascii="Times New Roman" w:hAnsi="Times New Roman" w:cs="Times New Roman"/>
                <w:sz w:val="20"/>
                <w:szCs w:val="20"/>
              </w:rPr>
              <w:t>003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310EC1" w:rsidP="00BF046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F0463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EB6200" w:rsidRDefault="00360263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3022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813861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update and 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a</w:t>
            </w:r>
            <w:r w:rsidR="00813861"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02297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06043A">
              <w:rPr>
                <w:rFonts w:ascii="Times New Roman" w:hAnsi="Times New Roman" w:cs="Times New Roman"/>
                <w:sz w:val="20"/>
                <w:szCs w:val="20"/>
              </w:rPr>
              <w:t xml:space="preserve"> for the camer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stream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F31FE9" w:rsidP="00F31FE9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229C24DD" wp14:editId="1A6B1433">
            <wp:extent cx="3400540" cy="1748849"/>
            <wp:effectExtent l="0" t="0" r="952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00540" cy="17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F31FE9">
        <w:rPr>
          <w:rFonts w:ascii="Times New Roman" w:hAnsi="Times New Roman" w:cs="Times New Roman"/>
          <w:b w:val="0"/>
          <w:bCs w:val="0"/>
          <w:sz w:val="20"/>
          <w:szCs w:val="20"/>
        </w:rPr>
        <w:t>Area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Ma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>i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tenance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8E7767" w:rsidRPr="008E7767" w:rsidRDefault="008E7767" w:rsidP="008E7767"/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Pr="00EB6200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8F46CF" w:rsidRPr="00EB6200" w:rsidRDefault="009145E3" w:rsidP="0015703E">
      <w:pPr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5B534D86" wp14:editId="04F5B997">
            <wp:extent cx="5926455" cy="1544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544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Pr="00EB6200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Data control</w:t>
            </w:r>
          </w:p>
          <w:p w:rsidR="00B8336E" w:rsidRPr="00EB6200" w:rsidRDefault="00B8336E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6"/>
        <w:gridCol w:w="3118"/>
      </w:tblGrid>
      <w:tr w:rsidR="00200C0C" w:rsidRPr="00EB6200" w:rsidTr="00360263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9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2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360263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9145E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9145E3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360263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9145E3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9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9145E3" w:rsidRPr="00EB6200" w:rsidTr="00360263">
        <w:trPr>
          <w:trHeight w:val="348"/>
        </w:trPr>
        <w:tc>
          <w:tcPr>
            <w:tcW w:w="205" w:type="pct"/>
          </w:tcPr>
          <w:p w:rsidR="009145E3" w:rsidRPr="00EB6200" w:rsidRDefault="009145E3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9145E3" w:rsidRPr="00EB6200" w:rsidRDefault="009145E3" w:rsidP="0091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dress</w:t>
            </w:r>
            <w:proofErr w:type="spellEnd"/>
          </w:p>
        </w:tc>
        <w:tc>
          <w:tcPr>
            <w:tcW w:w="568" w:type="pct"/>
          </w:tcPr>
          <w:p w:rsidR="009145E3" w:rsidRPr="00EB6200" w:rsidRDefault="009145E3" w:rsidP="007516D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9145E3" w:rsidRPr="00EB6200" w:rsidRDefault="009145E3" w:rsidP="007516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9145E3" w:rsidRPr="00EB6200" w:rsidRDefault="009145E3" w:rsidP="007516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9" w:type="pct"/>
          </w:tcPr>
          <w:p w:rsidR="009145E3" w:rsidRPr="00EB6200" w:rsidRDefault="009145E3" w:rsidP="007516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</w:p>
        </w:tc>
        <w:tc>
          <w:tcPr>
            <w:tcW w:w="1562" w:type="pct"/>
          </w:tcPr>
          <w:p w:rsidR="009145E3" w:rsidRPr="00EB6200" w:rsidRDefault="009145E3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B2F22" w:rsidRPr="00EB6200" w:rsidTr="00360263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68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2" w:type="pct"/>
          </w:tcPr>
          <w:p w:rsidR="009B2F22" w:rsidRDefault="009B2F22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r w:rsidR="009145E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88A" w:rsidRPr="00EB6200" w:rsidTr="00360263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11045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60263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10455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6451B4" w:rsidRPr="00EB6200" w:rsidTr="00360263">
        <w:trPr>
          <w:trHeight w:val="356"/>
        </w:trPr>
        <w:tc>
          <w:tcPr>
            <w:tcW w:w="205" w:type="pct"/>
          </w:tcPr>
          <w:p w:rsidR="006451B4" w:rsidRPr="00EB6200" w:rsidRDefault="006451B4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6451B4" w:rsidRPr="00EB6200" w:rsidRDefault="002F4D8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6451B4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6451B4" w:rsidRPr="00EB6200" w:rsidRDefault="006451B4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6451B4" w:rsidRPr="00EB6200" w:rsidRDefault="006451B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6451B4" w:rsidRPr="00EB6200" w:rsidRDefault="006451B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9" w:type="pct"/>
          </w:tcPr>
          <w:p w:rsidR="006451B4" w:rsidRPr="00EB6200" w:rsidRDefault="006451B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2" w:type="pct"/>
          </w:tcPr>
          <w:p w:rsidR="006451B4" w:rsidRPr="00EB6200" w:rsidRDefault="006451B4" w:rsidP="009145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9145E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9145E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9145E3" w:rsidRPr="00EB6200" w:rsidTr="00360263">
        <w:trPr>
          <w:trHeight w:val="356"/>
        </w:trPr>
        <w:tc>
          <w:tcPr>
            <w:tcW w:w="205" w:type="pct"/>
          </w:tcPr>
          <w:p w:rsidR="009145E3" w:rsidRPr="00EB6200" w:rsidRDefault="009145E3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9145E3" w:rsidRPr="00EB6200" w:rsidRDefault="002F4D84" w:rsidP="009145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9145E3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145E3">
              <w:rPr>
                <w:rFonts w:ascii="Times New Roman" w:hAnsi="Times New Roman" w:cs="Times New Roman"/>
                <w:sz w:val="20"/>
                <w:szCs w:val="20"/>
              </w:rPr>
              <w:t>Address</w:t>
            </w:r>
          </w:p>
        </w:tc>
        <w:tc>
          <w:tcPr>
            <w:tcW w:w="568" w:type="pct"/>
          </w:tcPr>
          <w:p w:rsidR="009145E3" w:rsidRPr="00EB6200" w:rsidRDefault="009145E3" w:rsidP="007516D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9145E3" w:rsidRPr="00EB6200" w:rsidRDefault="009145E3" w:rsidP="007516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  <w:r w:rsidR="008C6249">
              <w:rPr>
                <w:rFonts w:ascii="Times New Roman" w:hAnsi="Times New Roman" w:cs="Times New Roman"/>
                <w:sz w:val="20"/>
                <w:szCs w:val="20"/>
              </w:rPr>
              <w:t xml:space="preserve"> Area</w:t>
            </w:r>
          </w:p>
        </w:tc>
        <w:tc>
          <w:tcPr>
            <w:tcW w:w="568" w:type="pct"/>
          </w:tcPr>
          <w:p w:rsidR="009145E3" w:rsidRPr="00EB6200" w:rsidRDefault="009145E3" w:rsidP="007516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9" w:type="pct"/>
          </w:tcPr>
          <w:p w:rsidR="009145E3" w:rsidRPr="00EB6200" w:rsidRDefault="009145E3" w:rsidP="007516D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00 </w:t>
            </w:r>
          </w:p>
        </w:tc>
        <w:tc>
          <w:tcPr>
            <w:tcW w:w="1562" w:type="pct"/>
          </w:tcPr>
          <w:p w:rsidR="009145E3" w:rsidRPr="00EB6200" w:rsidRDefault="009145E3" w:rsidP="009145E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Addres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00C0C" w:rsidRPr="00EB6200" w:rsidTr="00360263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Edit 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2" w:type="pct"/>
          </w:tcPr>
          <w:p w:rsidR="00360263" w:rsidRPr="00056DEA" w:rsidRDefault="00360263" w:rsidP="00360263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Default="00222E15" w:rsidP="0036026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Editing Screen</w:t>
            </w:r>
          </w:p>
          <w:p w:rsidR="00360263" w:rsidRPr="00360263" w:rsidRDefault="00360263" w:rsidP="00360263">
            <w:pPr>
              <w:ind w:left="22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360263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2" w:type="pct"/>
          </w:tcPr>
          <w:p w:rsidR="00360263" w:rsidRPr="00056DEA" w:rsidRDefault="00360263" w:rsidP="00360263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Pr="00EB6200" w:rsidRDefault="002F4D84" w:rsidP="0036026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opup the Delet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ing screen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360263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tatus</w:t>
            </w:r>
          </w:p>
        </w:tc>
        <w:tc>
          <w:tcPr>
            <w:tcW w:w="568" w:type="pct"/>
          </w:tcPr>
          <w:p w:rsidR="00200C0C" w:rsidRPr="00EB6200" w:rsidRDefault="00200C0C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otton</w:t>
            </w:r>
            <w:proofErr w:type="spellEnd"/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1562" w:type="pct"/>
          </w:tcPr>
          <w:p w:rsidR="00D8188A" w:rsidRPr="00EB6200" w:rsidRDefault="00D8188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D8188A" w:rsidRPr="00EB6200" w:rsidRDefault="00D8188A" w:rsidP="00C4422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Inactivate [</w:t>
            </w:r>
            <w:proofErr w:type="spellStart"/>
            <w:r w:rsidR="00F71ECC" w:rsidRPr="001A6A41">
              <w:rPr>
                <w:rFonts w:ascii="Times New Roman" w:eastAsia="SimSun" w:hAnsi="Times New Roman" w:cs="Times New Roman"/>
                <w:color w:val="FFC000"/>
                <w:sz w:val="18"/>
                <w:szCs w:val="18"/>
                <w:lang w:eastAsia="zh-CN" w:bidi="th-TH"/>
              </w:rPr>
              <w:t>Area.I</w:t>
            </w:r>
            <w:r w:rsidRPr="001A6A41">
              <w:rPr>
                <w:rFonts w:ascii="Times New Roman" w:eastAsia="SimSun" w:hAnsi="Times New Roman" w:cs="Times New Roman"/>
                <w:color w:val="FFC000"/>
                <w:sz w:val="18"/>
                <w:szCs w:val="18"/>
                <w:lang w:eastAsia="zh-CN" w:bidi="th-TH"/>
              </w:rPr>
              <w:t>sActive</w:t>
            </w:r>
            <w:proofErr w:type="spellEnd"/>
            <w:r w:rsidRPr="00C44223">
              <w:rPr>
                <w:rFonts w:ascii="Times New Roman" w:hAnsi="Times New Roman" w:cs="Times New Roman"/>
                <w:sz w:val="18"/>
                <w:szCs w:val="18"/>
              </w:rPr>
              <w:t xml:space="preserve"> =0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olor = green</w:t>
            </w:r>
          </w:p>
          <w:p w:rsidR="00D8188A" w:rsidRDefault="00D8188A" w:rsidP="00C4422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Activate [</w:t>
            </w:r>
            <w:proofErr w:type="spellStart"/>
            <w:r w:rsidR="00F71ECC" w:rsidRPr="001A6A41">
              <w:rPr>
                <w:rFonts w:ascii="Times New Roman" w:eastAsia="SimSun" w:hAnsi="Times New Roman" w:cs="Times New Roman"/>
                <w:color w:val="FFC000"/>
                <w:sz w:val="18"/>
                <w:szCs w:val="18"/>
                <w:lang w:eastAsia="zh-CN" w:bidi="th-TH"/>
              </w:rPr>
              <w:t>Area.I</w:t>
            </w:r>
            <w:r w:rsidRPr="001A6A41">
              <w:rPr>
                <w:rFonts w:ascii="Times New Roman" w:eastAsia="SimSun" w:hAnsi="Times New Roman" w:cs="Times New Roman"/>
                <w:color w:val="FFC000"/>
                <w:sz w:val="18"/>
                <w:szCs w:val="18"/>
                <w:lang w:eastAsia="zh-CN" w:bidi="th-TH"/>
              </w:rPr>
              <w:t>sActive</w:t>
            </w:r>
            <w:proofErr w:type="spellEnd"/>
            <w:r w:rsidRPr="00C44223">
              <w:rPr>
                <w:rFonts w:ascii="Times New Roman" w:hAnsi="Times New Roman" w:cs="Times New Roman"/>
                <w:sz w:val="18"/>
                <w:szCs w:val="18"/>
              </w:rPr>
              <w:t xml:space="preserve"> =1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="00C51FDB">
              <w:rPr>
                <w:rFonts w:ascii="Times New Roman" w:hAnsi="Times New Roman" w:cs="Times New Roman"/>
                <w:sz w:val="18"/>
                <w:szCs w:val="18"/>
              </w:rPr>
              <w:t xml:space="preserve">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</w:t>
            </w:r>
            <w:r w:rsidR="00C51FDB">
              <w:rPr>
                <w:rFonts w:ascii="Times New Roman" w:hAnsi="Times New Roman" w:cs="Times New Roman"/>
                <w:sz w:val="18"/>
                <w:szCs w:val="18"/>
              </w:rPr>
              <w:t>olor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= gray</w:t>
            </w:r>
          </w:p>
          <w:p w:rsidR="009F08B6" w:rsidRPr="00EB6200" w:rsidRDefault="009F08B6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>a user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32F13">
        <w:rPr>
          <w:noProof/>
          <w:lang w:val="en-CA" w:eastAsia="en-CA"/>
        </w:rPr>
        <w:drawing>
          <wp:inline distT="0" distB="0" distL="0" distR="0" wp14:anchorId="015B25EC" wp14:editId="20CA7480">
            <wp:extent cx="966977" cy="252000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66977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9234CA" w:rsidRPr="00EB6200" w:rsidRDefault="00C87F7E" w:rsidP="008F46CF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21B9F15A" wp14:editId="6B8D4585">
            <wp:extent cx="2880000" cy="23279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3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6"/>
        <w:gridCol w:w="3118"/>
      </w:tblGrid>
      <w:tr w:rsidR="00266341" w:rsidRPr="00EB6200" w:rsidTr="00360263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9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2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360263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D22D0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360263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06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66341" w:rsidRPr="00EB6200" w:rsidTr="00360263">
        <w:trPr>
          <w:trHeight w:val="348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66341" w:rsidRPr="003E7436" w:rsidRDefault="00C44223" w:rsidP="00222E15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rea</w:t>
            </w:r>
            <w:r w:rsidR="00266341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9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2" w:type="pct"/>
          </w:tcPr>
          <w:p w:rsidR="00266341" w:rsidRPr="00EB6200" w:rsidRDefault="00266341" w:rsidP="00C442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360263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66341" w:rsidRPr="00902319" w:rsidRDefault="00C44223" w:rsidP="00C44223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rea</w:t>
            </w:r>
            <w:r w:rsidR="00266341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ddress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9" w:type="pct"/>
          </w:tcPr>
          <w:p w:rsidR="00266341" w:rsidRPr="00EB6200" w:rsidRDefault="002B566A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1562" w:type="pct"/>
          </w:tcPr>
          <w:p w:rsidR="001E09D6" w:rsidRPr="00EB6200" w:rsidRDefault="001E09D6" w:rsidP="00C4422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360263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2" w:type="pct"/>
          </w:tcPr>
          <w:p w:rsidR="00360263" w:rsidRPr="00056DEA" w:rsidRDefault="00360263" w:rsidP="00360263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66341" w:rsidRPr="00360263" w:rsidRDefault="00266341" w:rsidP="00222E15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360263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</w:tc>
      </w:tr>
      <w:tr w:rsidR="00266341" w:rsidRPr="00EB6200" w:rsidTr="00360263">
        <w:trPr>
          <w:trHeight w:val="356"/>
        </w:trPr>
        <w:tc>
          <w:tcPr>
            <w:tcW w:w="205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66341" w:rsidRPr="00EB6200" w:rsidRDefault="00266341" w:rsidP="00C442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Add </w:t>
            </w:r>
            <w:r w:rsidR="00C44223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9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2" w:type="pct"/>
          </w:tcPr>
          <w:p w:rsidR="00367D85" w:rsidRDefault="00813861" w:rsidP="00367D8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CF0B13" w:rsidRPr="00360263" w:rsidRDefault="00CF0B13" w:rsidP="0036026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813861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  <w:r w:rsidRPr="0036026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266341" w:rsidRDefault="00266341" w:rsidP="0036026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CF0B13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uplicate [</w:t>
            </w:r>
            <w:proofErr w:type="spellStart"/>
            <w:r w:rsidR="00C44223" w:rsidRPr="00360263">
              <w:rPr>
                <w:rFonts w:ascii="Times New Roman" w:hAnsi="Times New Roman" w:cs="Times New Roman"/>
                <w:sz w:val="18"/>
                <w:szCs w:val="18"/>
              </w:rPr>
              <w:t>Area</w:t>
            </w:r>
            <w:r w:rsidRPr="00360263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="00C44223" w:rsidRPr="00360263">
              <w:rPr>
                <w:rFonts w:ascii="Times New Roman" w:hAnsi="Times New Roman" w:cs="Times New Roman"/>
                <w:sz w:val="18"/>
                <w:szCs w:val="18"/>
              </w:rPr>
              <w:t>Area</w:t>
            </w:r>
            <w:r w:rsidR="002707EF" w:rsidRPr="00360263">
              <w:rPr>
                <w:rFonts w:ascii="Times New Roman" w:hAnsi="Times New Roman" w:cs="Times New Roman"/>
                <w:sz w:val="18"/>
                <w:szCs w:val="18"/>
              </w:rPr>
              <w:t>Name</w:t>
            </w:r>
            <w:proofErr w:type="spellEnd"/>
            <w:r w:rsidR="00902319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3E337E" w:rsidRDefault="003E337E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69D3" w:rsidRPr="00EB6200" w:rsidRDefault="00FE69D3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FE69D3" w:rsidRDefault="00FE69D3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C44223" w:rsidRPr="001A6A41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Area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C4422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C4422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P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C4422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69D3" w:rsidRPr="00EB6200" w:rsidRDefault="00FE69D3" w:rsidP="00222E15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Pr="00EB6200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6BADDE02" wp14:editId="082ADEDA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Pr="00EB6200" w:rsidRDefault="009E739A" w:rsidP="00007796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6FB408DD" wp14:editId="68C504E9">
            <wp:extent cx="2880000" cy="233142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33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266"/>
        <w:gridCol w:w="3293"/>
      </w:tblGrid>
      <w:tr w:rsidR="00007796" w:rsidRPr="00EB6200" w:rsidTr="00EE22CC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70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3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007796" w:rsidRPr="00EB6200" w:rsidTr="008D3D02">
        <w:trPr>
          <w:trHeight w:val="364"/>
        </w:trPr>
        <w:tc>
          <w:tcPr>
            <w:tcW w:w="5000" w:type="pct"/>
            <w:gridSpan w:val="7"/>
          </w:tcPr>
          <w:p w:rsidR="00007796" w:rsidRPr="00EB6200" w:rsidRDefault="00007796" w:rsidP="004C57B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4C57B2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="00692725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C22010" w:rsidRPr="00EB6200" w:rsidTr="00EE22CC">
        <w:trPr>
          <w:trHeight w:val="348"/>
        </w:trPr>
        <w:tc>
          <w:tcPr>
            <w:tcW w:w="216" w:type="pct"/>
          </w:tcPr>
          <w:p w:rsidR="00C22010" w:rsidRPr="00EB6200" w:rsidRDefault="00C22010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C22010" w:rsidRPr="003E7436" w:rsidRDefault="00C44223" w:rsidP="00641EE5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rea</w:t>
            </w:r>
            <w:r w:rsidR="00C22010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76" w:type="pct"/>
          </w:tcPr>
          <w:p w:rsidR="00C22010" w:rsidRPr="00EB6200" w:rsidRDefault="00C22010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C22010" w:rsidRPr="00EB6200" w:rsidRDefault="00C22010" w:rsidP="00C4422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C4422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C4422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C22010" w:rsidRPr="00EB6200" w:rsidTr="00EE22CC">
        <w:trPr>
          <w:trHeight w:val="356"/>
        </w:trPr>
        <w:tc>
          <w:tcPr>
            <w:tcW w:w="216" w:type="pct"/>
          </w:tcPr>
          <w:p w:rsidR="00C22010" w:rsidRPr="00EB6200" w:rsidRDefault="00C22010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C22010" w:rsidRPr="00902319" w:rsidRDefault="00C44223" w:rsidP="00981718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rea</w:t>
            </w:r>
            <w:r w:rsidR="00C22010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="0098171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Address</w:t>
            </w:r>
          </w:p>
        </w:tc>
        <w:tc>
          <w:tcPr>
            <w:tcW w:w="576" w:type="pct"/>
          </w:tcPr>
          <w:p w:rsidR="00C22010" w:rsidRPr="00EB6200" w:rsidRDefault="00C22010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utton</w:t>
            </w:r>
          </w:p>
        </w:tc>
        <w:tc>
          <w:tcPr>
            <w:tcW w:w="572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C22010" w:rsidRPr="00EB6200" w:rsidRDefault="00981718" w:rsidP="008D3D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.AreaAddre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007796" w:rsidRPr="00EB6200" w:rsidTr="00EE22CC">
        <w:trPr>
          <w:trHeight w:val="356"/>
        </w:trPr>
        <w:tc>
          <w:tcPr>
            <w:tcW w:w="216" w:type="pct"/>
          </w:tcPr>
          <w:p w:rsidR="00007796" w:rsidRPr="00EB6200" w:rsidRDefault="00007796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360263" w:rsidRPr="00056DEA" w:rsidRDefault="00360263" w:rsidP="00360263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007796" w:rsidRPr="00EB6200" w:rsidRDefault="00007796" w:rsidP="0036026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3E337E">
              <w:rPr>
                <w:rFonts w:ascii="Times New Roman" w:hAnsi="Times New Roman" w:cs="Times New Roman"/>
                <w:sz w:val="18"/>
                <w:szCs w:val="18"/>
              </w:rPr>
              <w:t>Updating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Screen </w:t>
            </w:r>
          </w:p>
        </w:tc>
      </w:tr>
      <w:tr w:rsidR="00007796" w:rsidRPr="00EB6200" w:rsidTr="00EE22CC">
        <w:trPr>
          <w:trHeight w:val="356"/>
        </w:trPr>
        <w:tc>
          <w:tcPr>
            <w:tcW w:w="216" w:type="pct"/>
          </w:tcPr>
          <w:p w:rsidR="00007796" w:rsidRPr="00EB6200" w:rsidRDefault="00007796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007796" w:rsidRPr="00EB6200" w:rsidRDefault="003E337E" w:rsidP="004C57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</w:t>
            </w:r>
            <w:r w:rsidR="00007796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C57B2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76" w:type="pct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A1578E" w:rsidRDefault="00813861" w:rsidP="00A1578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080845" w:rsidRPr="00360263" w:rsidRDefault="00080845" w:rsidP="0036026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813861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007796" w:rsidRPr="00360263" w:rsidRDefault="00007796" w:rsidP="0036026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EE22CC">
              <w:rPr>
                <w:rFonts w:ascii="Times New Roman" w:hAnsi="Times New Roman" w:cs="Times New Roman"/>
                <w:sz w:val="18"/>
                <w:szCs w:val="18"/>
              </w:rPr>
              <w:t xml:space="preserve">Duplicat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A6A41" w:rsidRPr="00360263">
              <w:rPr>
                <w:rFonts w:ascii="Times New Roman" w:hAnsi="Times New Roman" w:cs="Times New Roman"/>
                <w:sz w:val="18"/>
                <w:szCs w:val="18"/>
              </w:rPr>
              <w:t>Area.Area</w:t>
            </w:r>
            <w:r w:rsidRPr="00360263">
              <w:rPr>
                <w:rFonts w:ascii="Times New Roman" w:hAnsi="Times New Roman" w:cs="Times New Roman"/>
                <w:sz w:val="18"/>
                <w:szCs w:val="18"/>
              </w:rPr>
              <w:t>Name</w:t>
            </w:r>
            <w:proofErr w:type="spellEnd"/>
            <w:r w:rsidR="00EE22C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E7436" w:rsidRDefault="003E7436" w:rsidP="008D3D02">
            <w:pPr>
              <w:rPr>
                <w:rFonts w:ascii="Times New Roman" w:hAnsi="Times New Roman" w:cstheme="minorBidi"/>
                <w:sz w:val="18"/>
                <w:szCs w:val="18"/>
              </w:rPr>
            </w:pPr>
          </w:p>
          <w:p w:rsidR="003E7436" w:rsidRPr="00EB6200" w:rsidRDefault="003E7436" w:rsidP="003E743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3E7436" w:rsidRDefault="003E7436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1A6A41" w:rsidRPr="001A6A41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Area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where </w:t>
            </w: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A6A4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="00290DCB"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1A6A4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A6A4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user</w:t>
            </w:r>
          </w:p>
          <w:p w:rsidR="003E7436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A6A4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290DCB" w:rsidRDefault="00290DCB" w:rsidP="00290DC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290DCB" w:rsidRPr="00EB6200" w:rsidRDefault="00290DCB" w:rsidP="00290DC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5464C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290DCB" w:rsidRPr="00EB6200" w:rsidRDefault="00290DCB" w:rsidP="00290D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290DCB" w:rsidRPr="00290DCB" w:rsidRDefault="00290DCB" w:rsidP="00290DCB">
            <w:pPr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</w:p>
        </w:tc>
      </w:tr>
    </w:tbl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717B2050" wp14:editId="1B9382D1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7A6158" w:rsidRDefault="00513B6B" w:rsidP="00732463">
      <w:pPr>
        <w:pStyle w:val="Heading2"/>
        <w:numPr>
          <w:ilvl w:val="0"/>
          <w:numId w:val="0"/>
        </w:numPr>
        <w:ind w:left="426" w:hanging="426"/>
        <w:rPr>
          <w:rFonts w:cstheme="minorBidi"/>
          <w:cs/>
        </w:rPr>
      </w:pPr>
      <w:r>
        <w:rPr>
          <w:noProof/>
          <w:lang w:val="en-CA" w:eastAsia="en-CA"/>
        </w:rPr>
        <w:drawing>
          <wp:inline distT="0" distB="0" distL="0" distR="0" wp14:anchorId="050E592E" wp14:editId="127FF79B">
            <wp:extent cx="2962286" cy="1440000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6228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2"/>
        <w:gridCol w:w="1088"/>
        <w:gridCol w:w="1210"/>
        <w:gridCol w:w="1082"/>
        <w:gridCol w:w="1263"/>
        <w:gridCol w:w="3826"/>
      </w:tblGrid>
      <w:tr w:rsidR="00EB6200" w:rsidRPr="00EB6200" w:rsidTr="00C923EC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52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45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06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2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33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917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92725" w:rsidRPr="00EB6200" w:rsidTr="00513B6B">
        <w:trPr>
          <w:trHeight w:val="364"/>
        </w:trPr>
        <w:tc>
          <w:tcPr>
            <w:tcW w:w="5000" w:type="pct"/>
            <w:gridSpan w:val="7"/>
          </w:tcPr>
          <w:p w:rsidR="00692725" w:rsidRPr="00EB6200" w:rsidRDefault="00692725" w:rsidP="00C923E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C923EC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EB6200" w:rsidRPr="00EB6200" w:rsidTr="00C923EC">
        <w:trPr>
          <w:trHeight w:val="348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2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45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06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3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pct"/>
          </w:tcPr>
          <w:p w:rsidR="00360263" w:rsidRPr="00056DEA" w:rsidRDefault="00360263" w:rsidP="00360263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692725" w:rsidRPr="00657176" w:rsidRDefault="00692725" w:rsidP="00360263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</w:rPr>
            </w:pPr>
            <w:r w:rsidRPr="00360263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657176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657176" w:rsidRPr="00657176" w:rsidRDefault="00657176" w:rsidP="00657176">
            <w:pPr>
              <w:rPr>
                <w:rFonts w:ascii="Times New Roman" w:hAnsi="Times New Roman" w:cs="Times New Roman"/>
              </w:rPr>
            </w:pPr>
          </w:p>
        </w:tc>
      </w:tr>
      <w:tr w:rsidR="00EB6200" w:rsidRPr="00EB6200" w:rsidTr="00C923EC">
        <w:trPr>
          <w:trHeight w:val="356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2" w:type="pct"/>
          </w:tcPr>
          <w:p w:rsidR="00692725" w:rsidRPr="00EB6200" w:rsidRDefault="00692725" w:rsidP="00D009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 w:rsidR="00D00929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45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06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3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7" w:type="pct"/>
          </w:tcPr>
          <w:p w:rsidR="00A1578E" w:rsidRDefault="00813861" w:rsidP="00A1578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513B6B" w:rsidRDefault="00513B6B" w:rsidP="00513B6B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  <w:r w:rsidR="00C923EC">
              <w:rPr>
                <w:rFonts w:ascii="Times New Roman" w:hAnsi="Times New Roman" w:cs="Times New Roman"/>
                <w:sz w:val="18"/>
                <w:szCs w:val="18"/>
              </w:rPr>
              <w:t>t found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in t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C923EC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 w:rsidR="00C923EC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tream</w:t>
            </w:r>
            <w:proofErr w:type="spellEnd"/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Stream</w:t>
            </w:r>
            <w:proofErr w:type="spellEnd"/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="00C923EC"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513B6B" w:rsidRPr="00EB6200" w:rsidRDefault="00513B6B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92725" w:rsidRPr="00EB6200" w:rsidRDefault="00692725" w:rsidP="0069272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692725" w:rsidRPr="003E337E" w:rsidRDefault="00692725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r w:rsidR="00C923EC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Area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where </w:t>
            </w: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="00F37D44"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3E337E" w:rsidRPr="00EB6200" w:rsidRDefault="003E337E" w:rsidP="003E337E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C923EC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5464C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Pr="00C923EC" w:rsidRDefault="007953B0" w:rsidP="00C923E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BF1817" w:rsidRPr="004131A8" w:rsidRDefault="001526A1" w:rsidP="00BF1817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Inactivate</w:t>
      </w:r>
      <w:r w:rsidR="00BF1817"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A271F">
        <w:rPr>
          <w:noProof/>
          <w:lang w:val="en-CA" w:eastAsia="en-CA"/>
        </w:rPr>
        <w:drawing>
          <wp:inline distT="0" distB="0" distL="0" distR="0" wp14:anchorId="0FEB051E" wp14:editId="46301BE0">
            <wp:extent cx="562604" cy="2520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604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4427D2" w:rsidRDefault="004427D2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813861" w:rsidRPr="007A6158" w:rsidRDefault="00813861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813861" w:rsidRDefault="00813861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13861" w:rsidRDefault="00813861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13861" w:rsidRDefault="00813861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13861" w:rsidRDefault="00813861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13861" w:rsidRDefault="00813861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User Interface</w:t>
      </w:r>
    </w:p>
    <w:p w:rsidR="007A6158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15642D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3EAA4142" wp14:editId="2496557F">
            <wp:extent cx="3362233" cy="1440000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62233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F1817" w:rsidRPr="00EB6200" w:rsidRDefault="00BF1817" w:rsidP="00BF1817">
      <w:pPr>
        <w:rPr>
          <w:rFonts w:ascii="Times New Roman" w:hAnsi="Times New Roman" w:cs="Times New Roman"/>
          <w:sz w:val="20"/>
          <w:szCs w:val="20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F1817" w:rsidRPr="00EB6200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1"/>
        <w:gridCol w:w="2838"/>
      </w:tblGrid>
      <w:tr w:rsidR="00BF1817" w:rsidRPr="00EB6200" w:rsidTr="0085497F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BF1817" w:rsidRPr="00EB6200" w:rsidTr="008D3D02">
        <w:trPr>
          <w:trHeight w:val="364"/>
        </w:trPr>
        <w:tc>
          <w:tcPr>
            <w:tcW w:w="5000" w:type="pct"/>
            <w:gridSpan w:val="7"/>
          </w:tcPr>
          <w:p w:rsidR="00BF1817" w:rsidRPr="00EB6200" w:rsidRDefault="00BF1817" w:rsidP="00FA0C5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1543BA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1543BA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="00FA0C5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1526A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F1817" w:rsidRPr="00EB6200" w:rsidTr="0085497F">
        <w:trPr>
          <w:trHeight w:val="348"/>
        </w:trPr>
        <w:tc>
          <w:tcPr>
            <w:tcW w:w="216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657176" w:rsidRPr="00056DEA" w:rsidRDefault="00657176" w:rsidP="0065717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BF1817" w:rsidRPr="00657176" w:rsidRDefault="00BF1817" w:rsidP="00657176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657176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657176" w:rsidRPr="00657176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657176" w:rsidRPr="00EB6200" w:rsidRDefault="0065717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817" w:rsidRPr="00EB6200" w:rsidTr="0085497F">
        <w:trPr>
          <w:trHeight w:val="356"/>
        </w:trPr>
        <w:tc>
          <w:tcPr>
            <w:tcW w:w="216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FA0C51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ated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CB5F3D" w:rsidRDefault="00813861" w:rsidP="00CB5F3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F1817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F1817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BF1817" w:rsidRPr="00657176" w:rsidRDefault="00BF1817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657176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5642D" w:rsidRPr="0065717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="0085497F" w:rsidRPr="0065717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65717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85497F" w:rsidRPr="00657176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  <w:r w:rsidRPr="00657176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BF1817" w:rsidRPr="00EB6200" w:rsidRDefault="00BF1817" w:rsidP="008D3D02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F1817" w:rsidRDefault="00BF1817" w:rsidP="00692725">
      <w:pPr>
        <w:rPr>
          <w:rFonts w:ascii="Times New Roman" w:hAnsi="Times New Roman" w:cs="Times New Roman"/>
          <w:sz w:val="20"/>
          <w:szCs w:val="20"/>
        </w:rPr>
      </w:pPr>
    </w:p>
    <w:p w:rsidR="007A6158" w:rsidRPr="004131A8" w:rsidRDefault="007A6158" w:rsidP="007A6158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813861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57698">
        <w:rPr>
          <w:noProof/>
          <w:lang w:val="en-CA" w:eastAsia="en-CA"/>
        </w:rPr>
        <w:drawing>
          <wp:inline distT="0" distB="0" distL="0" distR="0" wp14:anchorId="5AA47A13" wp14:editId="72EBFF6B">
            <wp:extent cx="658586" cy="262156"/>
            <wp:effectExtent l="0" t="0" r="825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418" cy="26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7A6158" w:rsidRP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FA0C51" w:rsidRDefault="00FA0C51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547D59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62B2A7E0" wp14:editId="7ADF2DE3">
            <wp:extent cx="3279273" cy="1440000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79273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Pr="00EB6200" w:rsidRDefault="007A6158" w:rsidP="007A6158">
      <w:pPr>
        <w:rPr>
          <w:rFonts w:ascii="Times New Roman" w:hAnsi="Times New Roman" w:cs="Times New Roman"/>
          <w:sz w:val="20"/>
          <w:szCs w:val="20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1"/>
        <w:gridCol w:w="2838"/>
      </w:tblGrid>
      <w:tr w:rsidR="007A6158" w:rsidRPr="00EB6200" w:rsidTr="00641EE5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7A6158" w:rsidRPr="00EB6200" w:rsidTr="00641EE5">
        <w:trPr>
          <w:trHeight w:val="364"/>
        </w:trPr>
        <w:tc>
          <w:tcPr>
            <w:tcW w:w="5000" w:type="pct"/>
            <w:gridSpan w:val="7"/>
          </w:tcPr>
          <w:p w:rsidR="007A6158" w:rsidRPr="00EB6200" w:rsidRDefault="007A6158" w:rsidP="001543B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1543BA"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FA0C5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A6158" w:rsidRPr="00EB6200" w:rsidTr="00641EE5">
        <w:trPr>
          <w:trHeight w:val="348"/>
        </w:trPr>
        <w:tc>
          <w:tcPr>
            <w:tcW w:w="216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657176" w:rsidRPr="00056DEA" w:rsidRDefault="00657176" w:rsidP="0065717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7A6158" w:rsidRPr="00EB6200" w:rsidRDefault="007A6158" w:rsidP="00813861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657176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bookmarkStart w:id="9" w:name="_GoBack"/>
            <w:bookmarkEnd w:id="9"/>
            <w:r w:rsidRPr="00657176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</w:tc>
      </w:tr>
      <w:tr w:rsidR="007A6158" w:rsidRPr="00EB6200" w:rsidTr="00641EE5">
        <w:trPr>
          <w:trHeight w:val="356"/>
        </w:trPr>
        <w:tc>
          <w:tcPr>
            <w:tcW w:w="216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ctivate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576" w:type="pct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4E6BE5" w:rsidRDefault="00813861" w:rsidP="004E6BE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A6158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A6158" w:rsidRPr="00EB6200" w:rsidRDefault="00FA0C51" w:rsidP="00641EE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7A6158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7A6158" w:rsidRPr="00657176" w:rsidRDefault="007A6158" w:rsidP="00641EE5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657176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15642D" w:rsidRPr="0065717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Area</w:t>
            </w:r>
            <w:r w:rsidRPr="0065717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657176">
              <w:rPr>
                <w:rFonts w:ascii="Times New Roman" w:hAnsi="Times New Roman" w:cs="Times New Roman"/>
                <w:sz w:val="18"/>
                <w:szCs w:val="18"/>
              </w:rPr>
              <w:t>]=</w:t>
            </w:r>
            <w:r w:rsidR="00FA0C51" w:rsidRPr="00657176">
              <w:rPr>
                <w:rFonts w:ascii="Times New Roman" w:hAnsi="Times New Roman" w:cs="Times New Roman"/>
                <w:sz w:val="18"/>
                <w:szCs w:val="18"/>
              </w:rPr>
              <w:t>True</w:t>
            </w:r>
            <w:r w:rsidRPr="00657176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7A6158" w:rsidRPr="00EB6200" w:rsidRDefault="007A6158" w:rsidP="00641EE5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A6158" w:rsidRPr="00EB6200" w:rsidRDefault="007A6158" w:rsidP="00692725">
      <w:pPr>
        <w:rPr>
          <w:rFonts w:ascii="Times New Roman" w:hAnsi="Times New Roman" w:cs="Times New Roman"/>
          <w:sz w:val="20"/>
          <w:szCs w:val="20"/>
        </w:rPr>
      </w:pPr>
    </w:p>
    <w:sectPr w:rsidR="007A6158" w:rsidRPr="00EB6200" w:rsidSect="00E542BE">
      <w:headerReference w:type="default" r:id="rId2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264F" w:rsidRDefault="00C6264F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C6264F" w:rsidRDefault="00C6264F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3861" w:rsidRDefault="0081386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60263" w:rsidRPr="00283659" w:rsidRDefault="00360263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360263" w:rsidRPr="000427D3" w:rsidRDefault="00360263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813861">
      <w:rPr>
        <w:rFonts w:ascii="Angsana New" w:hAnsi="Angsana New" w:cs="Angsana New"/>
        <w:noProof/>
      </w:rPr>
      <w:t>7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3861" w:rsidRDefault="00813861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2E15" w:rsidRPr="00283659" w:rsidRDefault="00222E15" w:rsidP="008E6275">
    <w:pPr>
      <w:pStyle w:val="Header"/>
      <w:rPr>
        <w:rFonts w:ascii="Angsana New" w:hAnsi="Angsana New" w:cs="Angsana New"/>
        <w:sz w:val="20"/>
        <w:szCs w:val="20"/>
      </w:rPr>
    </w:pPr>
  </w:p>
  <w:p w:rsidR="00222E15" w:rsidRPr="000427D3" w:rsidRDefault="00222E15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264F" w:rsidRDefault="00C6264F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C6264F" w:rsidRDefault="00C6264F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3861" w:rsidRDefault="0081386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360263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360263" w:rsidRPr="00316AF4" w:rsidRDefault="00813861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360263" w:rsidRPr="00F952A6" w:rsidRDefault="00360263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360263" w:rsidRPr="00BC5577" w:rsidRDefault="00360263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360263" w:rsidRPr="00283659" w:rsidRDefault="00360263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3861" w:rsidRDefault="00813861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222E15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222E15" w:rsidRPr="00316AF4" w:rsidRDefault="00222E15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222E15" w:rsidRPr="00F952A6" w:rsidRDefault="00222E15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222E15" w:rsidRPr="009B47CE" w:rsidRDefault="00222E15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222E15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222E15" w:rsidRPr="00316AF4" w:rsidRDefault="00813861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222E15" w:rsidRPr="00F952A6" w:rsidRDefault="00222E15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BC5577" w:rsidRDefault="00222E15" w:rsidP="004F1CB1">
          <w:pPr>
            <w:jc w:val="center"/>
          </w:pPr>
        </w:p>
      </w:tc>
    </w:tr>
  </w:tbl>
  <w:p w:rsidR="00222E15" w:rsidRPr="008D71F3" w:rsidRDefault="00222E15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7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9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>
    <w:nsid w:val="7D6C7CE8"/>
    <w:multiLevelType w:val="hybridMultilevel"/>
    <w:tmpl w:val="33B88494"/>
    <w:lvl w:ilvl="0" w:tplc="10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3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20"/>
  </w:num>
  <w:num w:numId="15">
    <w:abstractNumId w:val="18"/>
  </w:num>
  <w:num w:numId="16">
    <w:abstractNumId w:val="14"/>
  </w:num>
  <w:num w:numId="17">
    <w:abstractNumId w:val="19"/>
  </w:num>
  <w:num w:numId="18">
    <w:abstractNumId w:val="23"/>
  </w:num>
  <w:num w:numId="19">
    <w:abstractNumId w:val="13"/>
  </w:num>
  <w:num w:numId="20">
    <w:abstractNumId w:val="10"/>
  </w:num>
  <w:num w:numId="21">
    <w:abstractNumId w:val="15"/>
  </w:num>
  <w:num w:numId="22">
    <w:abstractNumId w:val="17"/>
  </w:num>
  <w:num w:numId="23">
    <w:abstractNumId w:val="22"/>
  </w:num>
  <w:num w:numId="24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Y2MbMwNDAyNjBQ0lEKTi0uzszPAykwrAUAfaXcUywAAAA="/>
  </w:docVars>
  <w:rsids>
    <w:rsidRoot w:val="00C23963"/>
    <w:rsid w:val="000005D0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13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455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3BA"/>
    <w:rsid w:val="00154D72"/>
    <w:rsid w:val="00154F02"/>
    <w:rsid w:val="001556BE"/>
    <w:rsid w:val="00155CBC"/>
    <w:rsid w:val="0015642D"/>
    <w:rsid w:val="0015703E"/>
    <w:rsid w:val="00157170"/>
    <w:rsid w:val="00157F34"/>
    <w:rsid w:val="001606B8"/>
    <w:rsid w:val="0016152E"/>
    <w:rsid w:val="00165336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A41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C5A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5973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66A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4D84"/>
    <w:rsid w:val="002F564E"/>
    <w:rsid w:val="002F5AD7"/>
    <w:rsid w:val="002F5DDA"/>
    <w:rsid w:val="002F6BB6"/>
    <w:rsid w:val="002F76E9"/>
    <w:rsid w:val="00302297"/>
    <w:rsid w:val="00302D22"/>
    <w:rsid w:val="003042BE"/>
    <w:rsid w:val="003046D9"/>
    <w:rsid w:val="003057D2"/>
    <w:rsid w:val="00310EC1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263"/>
    <w:rsid w:val="003609A4"/>
    <w:rsid w:val="00361ABC"/>
    <w:rsid w:val="00361FC1"/>
    <w:rsid w:val="0036314B"/>
    <w:rsid w:val="00366211"/>
    <w:rsid w:val="00366455"/>
    <w:rsid w:val="00367339"/>
    <w:rsid w:val="00367D85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445D"/>
    <w:rsid w:val="003848DA"/>
    <w:rsid w:val="00384B51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80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227B"/>
    <w:rsid w:val="0042323A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BE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3B6B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47D59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3A78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176"/>
    <w:rsid w:val="0065727C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912"/>
    <w:rsid w:val="00765B0D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26EA"/>
    <w:rsid w:val="007C3443"/>
    <w:rsid w:val="007C3467"/>
    <w:rsid w:val="007C3648"/>
    <w:rsid w:val="007C372F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AF1"/>
    <w:rsid w:val="007D7FB6"/>
    <w:rsid w:val="007D7FD7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861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6249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2CAD"/>
    <w:rsid w:val="0091337E"/>
    <w:rsid w:val="00913569"/>
    <w:rsid w:val="00913E2C"/>
    <w:rsid w:val="009145E3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18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519A"/>
    <w:rsid w:val="009E739A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8E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0463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4BAA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223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64F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4C33"/>
    <w:rsid w:val="00C84D1D"/>
    <w:rsid w:val="00C87158"/>
    <w:rsid w:val="00C873DF"/>
    <w:rsid w:val="00C87F7E"/>
    <w:rsid w:val="00C907F4"/>
    <w:rsid w:val="00C9086D"/>
    <w:rsid w:val="00C923EC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5F3D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2D06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1FE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DDE"/>
    <w:rsid w:val="00F66ED4"/>
    <w:rsid w:val="00F67A1C"/>
    <w:rsid w:val="00F67DD8"/>
    <w:rsid w:val="00F700F6"/>
    <w:rsid w:val="00F714DE"/>
    <w:rsid w:val="00F71ECC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5BD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798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01A1C-2087-4BBA-81FD-6F175B7A1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8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4594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221</cp:revision>
  <cp:lastPrinted>2018-04-17T09:38:00Z</cp:lastPrinted>
  <dcterms:created xsi:type="dcterms:W3CDTF">2021-10-19T13:01:00Z</dcterms:created>
  <dcterms:modified xsi:type="dcterms:W3CDTF">2021-10-29T12:20:00Z</dcterms:modified>
</cp:coreProperties>
</file>